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9FEA14" w14:textId="277B7B46" w:rsidR="00895E35" w:rsidRDefault="00726A26">
      <w:pPr>
        <w:pStyle w:val="Titl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0176" behindDoc="0" locked="0" layoutInCell="1" allowOverlap="1" wp14:anchorId="3CE5C66E" wp14:editId="227617CB">
                <wp:simplePos x="0" y="0"/>
                <wp:positionH relativeFrom="page">
                  <wp:posOffset>6110605</wp:posOffset>
                </wp:positionH>
                <wp:positionV relativeFrom="paragraph">
                  <wp:posOffset>113665</wp:posOffset>
                </wp:positionV>
                <wp:extent cx="1207135" cy="1189355"/>
                <wp:effectExtent l="0" t="0" r="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7135" cy="1189355"/>
                        </a:xfrm>
                        <a:prstGeom prst="rect">
                          <a:avLst/>
                        </a:prstGeom>
                        <a:noFill/>
                        <a:ln w="6097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0A11723" w14:textId="77777777" w:rsidR="00895E35" w:rsidRDefault="00895E35">
                            <w:pPr>
                              <w:pStyle w:val="BodyText"/>
                              <w:spacing w:before="10"/>
                              <w:rPr>
                                <w:sz w:val="30"/>
                              </w:rPr>
                            </w:pPr>
                          </w:p>
                          <w:p w14:paraId="7F01763F" w14:textId="77777777" w:rsidR="00895E35" w:rsidRDefault="00656105" w:rsidP="002D7740">
                            <w:pPr>
                              <w:pStyle w:val="BodyText"/>
                              <w:ind w:left="563" w:right="127"/>
                            </w:pPr>
                            <w:r>
                              <w:t xml:space="preserve">Recent </w:t>
                            </w:r>
                            <w:r>
                              <w:rPr>
                                <w:spacing w:val="-3"/>
                              </w:rPr>
                              <w:t xml:space="preserve">Passport </w:t>
                            </w:r>
                            <w:r>
                              <w:t>Size Photo Self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Atteste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CE5C66E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481.15pt;margin-top:8.95pt;width:95.05pt;height:93.65pt;z-index:1573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0ImCgIAAPMDAAAOAAAAZHJzL2Uyb0RvYy54bWysU9tu2zAMfR+wfxD0vjhOkV6MOEWXrsOA&#10;rhvQ7QNkWbaFyaJGKbGzrx8lO2mxvQ3zg0CZ5CF5eLS5HXvDDgq9BlvyfLHkTFkJtbZtyb9/e3h3&#10;zZkPwtbCgFUlPyrPb7dv32wGV6gVdGBqhYxArC8GV/IuBFdkmZed6oVfgFOWnA1gLwJdsc1qFAOh&#10;9yZbLZeX2QBYOwSpvKe/95OTbxN+0ygZvjSNV4GZklNvIZ2Yziqe2XYjihaF67Sc2xD/0EUvtKWi&#10;Z6h7EQTbo/4LqtcSwUMTFhL6DJpGS5VmoGny5R/TPHfCqTQLkePdmSb//2Dl0+HZfUUWxvcw0gLT&#10;EN49gvzhmYVdJ2yr7hBh6JSoqXAeKcsG54s5NVLtCx9BquEz1LRksQ+QgMYG+8gKzckInRZwPJOu&#10;xsBkLLlaXuUXa84k+fL8+uZivU41RHFKd+jDRwU9i0bJkbaa4MXh0YfYjihOIbGahQdtTNqssWwo&#10;+eXy5moaDIyuozOGeWyrnUF2EFEb6Zvr+tdhvQ6kUKP7kl+fg0QR6fhg61QlCG0mmzoxduYnUjKR&#10;E8ZqpMDIUwX1kZhCmJRIL4eMDvAXZwOpsOT+516g4sx8ssR2lOzJwJNRnQxhJaWWPHA2mbswSXvv&#10;ULcdIU/7tHBHG2l04uqli7lPUlaicH4FUbqv7ynq5a1ufwMAAP//AwBQSwMEFAAGAAgAAAAhAB4V&#10;TOXfAAAACwEAAA8AAABkcnMvZG93bnJldi54bWxMj0FOwzAQRfdI3MEaJHbUrkNaksapKgSsWLSB&#10;A7jxNIkaj6PYbcLtcVewHP2n/98U29n27Iqj7xwpWC4EMKTamY4aBd9f708vwHzQZHTvCBX8oIdt&#10;eX9X6Ny4iQ54rULDYgn5XCtoQxhyzn3dotV+4QakmJ3caHWI59hwM+opltueSyFW3OqO4kKrB3xt&#10;sT5XF6vg9DFM66yaJ5Ee9vtPekt2KSZKPT7Muw2wgHP4g+GmH9WhjE5HdyHjWa8gW8kkojFYZ8Bu&#10;wDKVz8COCqRIJfCy4P9/KH8BAAD//wMAUEsBAi0AFAAGAAgAAAAhALaDOJL+AAAA4QEAABMAAAAA&#10;AAAAAAAAAAAAAAAAAFtDb250ZW50X1R5cGVzXS54bWxQSwECLQAUAAYACAAAACEAOP0h/9YAAACU&#10;AQAACwAAAAAAAAAAAAAAAAAvAQAAX3JlbHMvLnJlbHNQSwECLQAUAAYACAAAACEAkDtCJgoCAADz&#10;AwAADgAAAAAAAAAAAAAAAAAuAgAAZHJzL2Uyb0RvYy54bWxQSwECLQAUAAYACAAAACEAHhVM5d8A&#10;AAALAQAADwAAAAAAAAAAAAAAAABkBAAAZHJzL2Rvd25yZXYueG1sUEsFBgAAAAAEAAQA8wAAAHAF&#10;AAAAAA==&#10;" filled="f" strokeweight=".16936mm">
                <v:textbox inset="0,0,0,0">
                  <w:txbxContent>
                    <w:p w14:paraId="40A11723" w14:textId="77777777" w:rsidR="00895E35" w:rsidRDefault="00895E35">
                      <w:pPr>
                        <w:pStyle w:val="BodyText"/>
                        <w:spacing w:before="10"/>
                        <w:rPr>
                          <w:sz w:val="30"/>
                        </w:rPr>
                      </w:pPr>
                    </w:p>
                    <w:p w14:paraId="7F01763F" w14:textId="77777777" w:rsidR="00895E35" w:rsidRDefault="00656105" w:rsidP="002D7740">
                      <w:pPr>
                        <w:pStyle w:val="BodyText"/>
                        <w:ind w:left="563" w:right="127"/>
                      </w:pPr>
                      <w:r>
                        <w:t xml:space="preserve">Recent </w:t>
                      </w:r>
                      <w:r>
                        <w:rPr>
                          <w:spacing w:val="-3"/>
                        </w:rPr>
                        <w:t xml:space="preserve">Passport </w:t>
                      </w:r>
                      <w:r>
                        <w:t>Size Photo Self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Attested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56105">
        <w:rPr>
          <w:noProof/>
        </w:rPr>
        <w:drawing>
          <wp:anchor distT="0" distB="0" distL="0" distR="0" simplePos="0" relativeHeight="15729664" behindDoc="0" locked="0" layoutInCell="1" allowOverlap="1" wp14:anchorId="55FA2E85" wp14:editId="79D785DF">
            <wp:simplePos x="0" y="0"/>
            <wp:positionH relativeFrom="page">
              <wp:posOffset>685800</wp:posOffset>
            </wp:positionH>
            <wp:positionV relativeFrom="paragraph">
              <wp:posOffset>53749</wp:posOffset>
            </wp:positionV>
            <wp:extent cx="704850" cy="685800"/>
            <wp:effectExtent l="0" t="0" r="0" b="0"/>
            <wp:wrapNone/>
            <wp:docPr id="1" name="image1.png" descr="E:\IIT Logo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0485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56105">
        <w:t>INDIAN INSTITUTE OF TECHNOLOGY INDORE</w:t>
      </w:r>
    </w:p>
    <w:p w14:paraId="51E3EA64" w14:textId="77777777" w:rsidR="00895E35" w:rsidRDefault="00656105">
      <w:pPr>
        <w:spacing w:before="230"/>
        <w:ind w:left="295" w:right="2683"/>
        <w:jc w:val="center"/>
        <w:rPr>
          <w:b/>
          <w:sz w:val="28"/>
        </w:rPr>
      </w:pPr>
      <w:r>
        <w:rPr>
          <w:b/>
          <w:sz w:val="28"/>
          <w:u w:val="thick"/>
        </w:rPr>
        <w:t>Application Form</w:t>
      </w:r>
    </w:p>
    <w:p w14:paraId="2FA3D219" w14:textId="77777777" w:rsidR="00895E35" w:rsidRDefault="00656105">
      <w:pPr>
        <w:pStyle w:val="Heading1"/>
        <w:spacing w:before="229"/>
        <w:ind w:right="2687"/>
      </w:pPr>
      <w:r>
        <w:t>“Attach the photocopies of Date of Birth Certificate, Educational and Professional Qualifications along with the duly filled</w:t>
      </w:r>
    </w:p>
    <w:p w14:paraId="3ABFE5C5" w14:textId="77777777" w:rsidR="00895E35" w:rsidRDefault="00656105">
      <w:pPr>
        <w:spacing w:before="1"/>
        <w:ind w:left="295" w:right="2683"/>
        <w:jc w:val="center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Application Form.”</w:t>
      </w:r>
    </w:p>
    <w:p w14:paraId="6EDE847D" w14:textId="77777777" w:rsidR="00895E35" w:rsidRDefault="00656105">
      <w:pPr>
        <w:pStyle w:val="BodyText"/>
        <w:tabs>
          <w:tab w:val="left" w:pos="5489"/>
          <w:tab w:val="left" w:pos="10410"/>
        </w:tabs>
        <w:spacing w:before="229"/>
        <w:ind w:left="153"/>
        <w:rPr>
          <w:u w:val="single"/>
        </w:rPr>
      </w:pPr>
      <w:r>
        <w:t>Post</w:t>
      </w:r>
      <w:r>
        <w:rPr>
          <w:spacing w:val="-1"/>
        </w:rPr>
        <w:t xml:space="preserve"> </w:t>
      </w:r>
      <w:r>
        <w:t>Applied For</w:t>
      </w:r>
      <w:proofErr w:type="gramStart"/>
      <w:r>
        <w:t>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Advt</w:t>
      </w:r>
      <w:proofErr w:type="gramEnd"/>
      <w:r>
        <w:t>.</w:t>
      </w:r>
      <w:r>
        <w:rPr>
          <w:spacing w:val="-3"/>
        </w:rPr>
        <w:t xml:space="preserve"> </w:t>
      </w:r>
      <w:r>
        <w:t xml:space="preserve">No: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698DAC04" w14:textId="77777777" w:rsidR="00895E35" w:rsidRDefault="00895E35">
      <w:pPr>
        <w:pStyle w:val="BodyText"/>
        <w:spacing w:before="4"/>
        <w:rPr>
          <w:sz w:val="11"/>
        </w:rPr>
      </w:pPr>
    </w:p>
    <w:p w14:paraId="7B0CF1FC" w14:textId="77777777" w:rsidR="00E3270D" w:rsidRDefault="00656105" w:rsidP="00940304">
      <w:pPr>
        <w:pStyle w:val="ListParagraph"/>
        <w:numPr>
          <w:ilvl w:val="0"/>
          <w:numId w:val="3"/>
        </w:numPr>
        <w:tabs>
          <w:tab w:val="left" w:pos="288"/>
          <w:tab w:val="left" w:pos="9540"/>
          <w:tab w:val="left" w:pos="9720"/>
        </w:tabs>
        <w:ind w:right="1107" w:hanging="46"/>
        <w:rPr>
          <w:sz w:val="20"/>
        </w:rPr>
      </w:pPr>
      <w:r>
        <w:rPr>
          <w:b/>
          <w:sz w:val="20"/>
        </w:rPr>
        <w:t>Applicant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Name</w:t>
      </w:r>
      <w:r>
        <w:rPr>
          <w:sz w:val="20"/>
        </w:rPr>
        <w:t xml:space="preserve">: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</w:rPr>
        <w:t xml:space="preserve"> </w:t>
      </w:r>
    </w:p>
    <w:p w14:paraId="3AAC5D43" w14:textId="77777777" w:rsidR="00895E35" w:rsidRDefault="00656105" w:rsidP="00E3270D">
      <w:pPr>
        <w:pStyle w:val="ListParagraph"/>
        <w:tabs>
          <w:tab w:val="left" w:pos="288"/>
          <w:tab w:val="left" w:pos="9540"/>
          <w:tab w:val="left" w:pos="9720"/>
        </w:tabs>
        <w:ind w:left="153" w:right="1107" w:firstLine="0"/>
        <w:rPr>
          <w:sz w:val="20"/>
        </w:rPr>
      </w:pPr>
      <w:r>
        <w:rPr>
          <w:sz w:val="20"/>
        </w:rPr>
        <w:t>(</w:t>
      </w:r>
      <w:r>
        <w:rPr>
          <w:b/>
          <w:sz w:val="20"/>
        </w:rPr>
        <w:t>in Block Capital letters</w:t>
      </w:r>
      <w:r>
        <w:rPr>
          <w:sz w:val="20"/>
        </w:rPr>
        <w:t>)</w:t>
      </w:r>
    </w:p>
    <w:p w14:paraId="0182B1FA" w14:textId="77777777" w:rsidR="00895E35" w:rsidRDefault="00895E35">
      <w:pPr>
        <w:pStyle w:val="BodyText"/>
        <w:rPr>
          <w:b w:val="0"/>
        </w:rPr>
      </w:pPr>
    </w:p>
    <w:p w14:paraId="0DF2871C" w14:textId="77777777" w:rsidR="00895E35" w:rsidRDefault="00656105">
      <w:pPr>
        <w:pStyle w:val="ListParagraph"/>
        <w:numPr>
          <w:ilvl w:val="0"/>
          <w:numId w:val="3"/>
        </w:numPr>
        <w:tabs>
          <w:tab w:val="left" w:pos="291"/>
          <w:tab w:val="left" w:pos="10158"/>
        </w:tabs>
        <w:spacing w:before="0"/>
        <w:ind w:left="290" w:hanging="184"/>
        <w:rPr>
          <w:sz w:val="20"/>
        </w:rPr>
      </w:pPr>
      <w:r>
        <w:rPr>
          <w:b/>
          <w:sz w:val="20"/>
        </w:rPr>
        <w:t>Father’s/ Spouse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Name</w:t>
      </w:r>
      <w:r>
        <w:rPr>
          <w:sz w:val="20"/>
        </w:rPr>
        <w:t xml:space="preserve">: </w:t>
      </w:r>
      <w:r>
        <w:rPr>
          <w:w w:val="99"/>
          <w:sz w:val="20"/>
          <w:u w:val="thick"/>
        </w:rPr>
        <w:t xml:space="preserve"> </w:t>
      </w:r>
      <w:r>
        <w:rPr>
          <w:sz w:val="20"/>
          <w:u w:val="thick"/>
        </w:rPr>
        <w:tab/>
      </w:r>
    </w:p>
    <w:p w14:paraId="2C35F4FF" w14:textId="77777777" w:rsidR="00895E35" w:rsidRDefault="00895E35">
      <w:pPr>
        <w:pStyle w:val="BodyText"/>
        <w:spacing w:before="4"/>
        <w:rPr>
          <w:b w:val="0"/>
          <w:sz w:val="11"/>
        </w:rPr>
      </w:pPr>
    </w:p>
    <w:p w14:paraId="6786509B" w14:textId="0F5E2F39" w:rsidR="003E01A7" w:rsidRPr="003E01A7" w:rsidRDefault="00656105" w:rsidP="003E01A7">
      <w:pPr>
        <w:pStyle w:val="ListParagraph"/>
        <w:numPr>
          <w:ilvl w:val="0"/>
          <w:numId w:val="3"/>
        </w:numPr>
        <w:tabs>
          <w:tab w:val="left" w:pos="291"/>
          <w:tab w:val="left" w:pos="3749"/>
          <w:tab w:val="left" w:pos="4520"/>
          <w:tab w:val="left" w:pos="5376"/>
          <w:tab w:val="left" w:pos="6589"/>
          <w:tab w:val="left" w:pos="10269"/>
        </w:tabs>
        <w:ind w:left="290" w:hanging="184"/>
        <w:rPr>
          <w:b/>
          <w:sz w:val="20"/>
        </w:rPr>
      </w:pPr>
      <w:r>
        <w:rPr>
          <w:b/>
          <w:sz w:val="20"/>
        </w:rPr>
        <w:t>Dat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of Birth</w:t>
      </w:r>
      <w:r>
        <w:rPr>
          <w:sz w:val="20"/>
        </w:rPr>
        <w:t>:</w:t>
      </w:r>
      <w:r>
        <w:rPr>
          <w:sz w:val="20"/>
          <w:u w:val="thick"/>
        </w:rPr>
        <w:t xml:space="preserve"> </w:t>
      </w:r>
      <w:r>
        <w:rPr>
          <w:sz w:val="20"/>
          <w:u w:val="thick"/>
        </w:rPr>
        <w:tab/>
      </w:r>
      <w:r>
        <w:rPr>
          <w:b/>
          <w:sz w:val="20"/>
        </w:rPr>
        <w:t>Age:</w:t>
      </w:r>
      <w:r>
        <w:rPr>
          <w:b/>
          <w:sz w:val="20"/>
          <w:u w:val="single"/>
        </w:rPr>
        <w:t xml:space="preserve"> </w:t>
      </w:r>
      <w:r>
        <w:rPr>
          <w:b/>
          <w:sz w:val="20"/>
          <w:u w:val="single"/>
        </w:rPr>
        <w:tab/>
      </w:r>
      <w:r>
        <w:rPr>
          <w:sz w:val="20"/>
          <w:u w:val="single"/>
        </w:rPr>
        <w:t>Years</w:t>
      </w:r>
      <w:r>
        <w:rPr>
          <w:sz w:val="20"/>
          <w:u w:val="single"/>
        </w:rPr>
        <w:tab/>
        <w:t>Months</w:t>
      </w:r>
      <w:r>
        <w:rPr>
          <w:sz w:val="20"/>
          <w:u w:val="single"/>
        </w:rPr>
        <w:tab/>
      </w:r>
      <w:r>
        <w:rPr>
          <w:b/>
          <w:sz w:val="20"/>
        </w:rPr>
        <w:t>4.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 xml:space="preserve">Category: </w:t>
      </w:r>
      <w:r>
        <w:rPr>
          <w:b/>
          <w:w w:val="99"/>
          <w:sz w:val="20"/>
          <w:u w:val="single"/>
        </w:rPr>
        <w:t xml:space="preserve"> </w:t>
      </w:r>
      <w:r>
        <w:rPr>
          <w:b/>
          <w:sz w:val="20"/>
          <w:u w:val="single"/>
        </w:rPr>
        <w:tab/>
      </w:r>
    </w:p>
    <w:p w14:paraId="0271EC63" w14:textId="279B0987" w:rsidR="003E01A7" w:rsidRPr="003E01A7" w:rsidRDefault="003E01A7" w:rsidP="003E01A7">
      <w:pPr>
        <w:pStyle w:val="BodyText"/>
        <w:numPr>
          <w:ilvl w:val="0"/>
          <w:numId w:val="3"/>
        </w:numPr>
        <w:tabs>
          <w:tab w:val="left" w:pos="291"/>
          <w:tab w:val="left" w:pos="3749"/>
          <w:tab w:val="left" w:pos="4520"/>
          <w:tab w:val="left" w:pos="5376"/>
          <w:tab w:val="left" w:pos="5489"/>
          <w:tab w:val="left" w:pos="6589"/>
          <w:tab w:val="left" w:pos="10269"/>
          <w:tab w:val="left" w:pos="10410"/>
        </w:tabs>
        <w:spacing w:before="229"/>
        <w:ind w:left="290" w:hanging="184"/>
      </w:pPr>
      <w:r w:rsidRPr="003E01A7">
        <w:t>Sports Specialization</w:t>
      </w:r>
      <w:r>
        <w:t xml:space="preserve">: </w:t>
      </w:r>
      <w:r>
        <w:rPr>
          <w:u w:val="thick"/>
        </w:rPr>
        <w:tab/>
      </w:r>
    </w:p>
    <w:p w14:paraId="26604705" w14:textId="77777777" w:rsidR="00895E35" w:rsidRDefault="00895E35">
      <w:pPr>
        <w:pStyle w:val="BodyText"/>
        <w:spacing w:before="6"/>
        <w:rPr>
          <w:sz w:val="11"/>
        </w:rPr>
      </w:pPr>
    </w:p>
    <w:p w14:paraId="569148D2" w14:textId="77777777" w:rsidR="00895E35" w:rsidRDefault="00656105">
      <w:pPr>
        <w:pStyle w:val="ListParagraph"/>
        <w:numPr>
          <w:ilvl w:val="0"/>
          <w:numId w:val="2"/>
        </w:numPr>
        <w:tabs>
          <w:tab w:val="left" w:pos="291"/>
          <w:tab w:val="left" w:pos="10230"/>
        </w:tabs>
        <w:ind w:hanging="184"/>
        <w:rPr>
          <w:b/>
          <w:sz w:val="20"/>
        </w:rPr>
      </w:pPr>
      <w:r>
        <w:rPr>
          <w:b/>
          <w:sz w:val="20"/>
        </w:rPr>
        <w:t>Permanent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 xml:space="preserve">Address: </w:t>
      </w:r>
      <w:r>
        <w:rPr>
          <w:b/>
          <w:w w:val="99"/>
          <w:sz w:val="20"/>
          <w:u w:val="thick"/>
        </w:rPr>
        <w:t xml:space="preserve"> </w:t>
      </w:r>
      <w:r>
        <w:rPr>
          <w:b/>
          <w:sz w:val="20"/>
          <w:u w:val="thick"/>
        </w:rPr>
        <w:tab/>
      </w:r>
    </w:p>
    <w:p w14:paraId="1EA372C0" w14:textId="76C10CCC" w:rsidR="00895E35" w:rsidRDefault="00726A26">
      <w:pPr>
        <w:pStyle w:val="BodyText"/>
        <w:spacing w:before="2"/>
        <w:rPr>
          <w:sz w:val="24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7840" behindDoc="1" locked="0" layoutInCell="1" allowOverlap="1" wp14:anchorId="5C37A8E2" wp14:editId="4D66AB28">
                <wp:simplePos x="0" y="0"/>
                <wp:positionH relativeFrom="page">
                  <wp:posOffset>640080</wp:posOffset>
                </wp:positionH>
                <wp:positionV relativeFrom="paragraph">
                  <wp:posOffset>201295</wp:posOffset>
                </wp:positionV>
                <wp:extent cx="6402070" cy="13970"/>
                <wp:effectExtent l="0" t="0" r="0" b="0"/>
                <wp:wrapTopAndBottom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02070" cy="13970"/>
                          <a:chOff x="1008" y="317"/>
                          <a:chExt cx="10082" cy="22"/>
                        </a:xfrm>
                      </wpg:grpSpPr>
                      <wps:wsp>
                        <wps:cNvPr id="6" name="AutoShape 7"/>
                        <wps:cNvSpPr>
                          <a:spLocks/>
                        </wps:cNvSpPr>
                        <wps:spPr bwMode="auto">
                          <a:xfrm>
                            <a:off x="1008" y="322"/>
                            <a:ext cx="7888" cy="2"/>
                          </a:xfrm>
                          <a:custGeom>
                            <a:avLst/>
                            <a:gdLst>
                              <a:gd name="T0" fmla="+- 0 1008 1008"/>
                              <a:gd name="T1" fmla="*/ T0 w 7888"/>
                              <a:gd name="T2" fmla="+- 0 2467 1008"/>
                              <a:gd name="T3" fmla="*/ T2 w 7888"/>
                              <a:gd name="T4" fmla="+- 0 4609 1008"/>
                              <a:gd name="T5" fmla="*/ T4 w 7888"/>
                              <a:gd name="T6" fmla="+- 0 8895 1008"/>
                              <a:gd name="T7" fmla="*/ T6 w 788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  <a:cxn ang="0">
                                <a:pos x="T7" y="0"/>
                              </a:cxn>
                            </a:cxnLst>
                            <a:rect l="0" t="0" r="r" b="b"/>
                            <a:pathLst>
                              <a:path w="7888">
                                <a:moveTo>
                                  <a:pt x="0" y="0"/>
                                </a:moveTo>
                                <a:lnTo>
                                  <a:pt x="1459" y="0"/>
                                </a:lnTo>
                                <a:moveTo>
                                  <a:pt x="3601" y="0"/>
                                </a:moveTo>
                                <a:lnTo>
                                  <a:pt x="7887" y="0"/>
                                </a:lnTo>
                              </a:path>
                            </a:pathLst>
                          </a:custGeom>
                          <a:noFill/>
                          <a:ln w="63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AutoShape 6"/>
                        <wps:cNvSpPr>
                          <a:spLocks/>
                        </wps:cNvSpPr>
                        <wps:spPr bwMode="auto">
                          <a:xfrm>
                            <a:off x="2467" y="323"/>
                            <a:ext cx="8623" cy="15"/>
                          </a:xfrm>
                          <a:custGeom>
                            <a:avLst/>
                            <a:gdLst>
                              <a:gd name="T0" fmla="+- 0 4609 2468"/>
                              <a:gd name="T1" fmla="*/ T0 w 8623"/>
                              <a:gd name="T2" fmla="+- 0 324 324"/>
                              <a:gd name="T3" fmla="*/ 324 h 15"/>
                              <a:gd name="T4" fmla="+- 0 2468 2468"/>
                              <a:gd name="T5" fmla="*/ T4 w 8623"/>
                              <a:gd name="T6" fmla="+- 0 324 324"/>
                              <a:gd name="T7" fmla="*/ 324 h 15"/>
                              <a:gd name="T8" fmla="+- 0 2468 2468"/>
                              <a:gd name="T9" fmla="*/ T8 w 8623"/>
                              <a:gd name="T10" fmla="+- 0 338 324"/>
                              <a:gd name="T11" fmla="*/ 338 h 15"/>
                              <a:gd name="T12" fmla="+- 0 4609 2468"/>
                              <a:gd name="T13" fmla="*/ T12 w 8623"/>
                              <a:gd name="T14" fmla="+- 0 338 324"/>
                              <a:gd name="T15" fmla="*/ 338 h 15"/>
                              <a:gd name="T16" fmla="+- 0 4609 2468"/>
                              <a:gd name="T17" fmla="*/ T16 w 8623"/>
                              <a:gd name="T18" fmla="+- 0 324 324"/>
                              <a:gd name="T19" fmla="*/ 324 h 15"/>
                              <a:gd name="T20" fmla="+- 0 11090 2468"/>
                              <a:gd name="T21" fmla="*/ T20 w 8623"/>
                              <a:gd name="T22" fmla="+- 0 324 324"/>
                              <a:gd name="T23" fmla="*/ 324 h 15"/>
                              <a:gd name="T24" fmla="+- 0 8896 2468"/>
                              <a:gd name="T25" fmla="*/ T24 w 8623"/>
                              <a:gd name="T26" fmla="+- 0 324 324"/>
                              <a:gd name="T27" fmla="*/ 324 h 15"/>
                              <a:gd name="T28" fmla="+- 0 8896 2468"/>
                              <a:gd name="T29" fmla="*/ T28 w 8623"/>
                              <a:gd name="T30" fmla="+- 0 338 324"/>
                              <a:gd name="T31" fmla="*/ 338 h 15"/>
                              <a:gd name="T32" fmla="+- 0 11090 2468"/>
                              <a:gd name="T33" fmla="*/ T32 w 8623"/>
                              <a:gd name="T34" fmla="+- 0 338 324"/>
                              <a:gd name="T35" fmla="*/ 338 h 15"/>
                              <a:gd name="T36" fmla="+- 0 11090 2468"/>
                              <a:gd name="T37" fmla="*/ T36 w 8623"/>
                              <a:gd name="T38" fmla="+- 0 324 324"/>
                              <a:gd name="T39" fmla="*/ 324 h 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8623" h="15">
                                <a:moveTo>
                                  <a:pt x="214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4"/>
                                </a:lnTo>
                                <a:lnTo>
                                  <a:pt x="2141" y="14"/>
                                </a:lnTo>
                                <a:lnTo>
                                  <a:pt x="2141" y="0"/>
                                </a:lnTo>
                                <a:close/>
                                <a:moveTo>
                                  <a:pt x="8622" y="0"/>
                                </a:moveTo>
                                <a:lnTo>
                                  <a:pt x="6428" y="0"/>
                                </a:lnTo>
                                <a:lnTo>
                                  <a:pt x="6428" y="14"/>
                                </a:lnTo>
                                <a:lnTo>
                                  <a:pt x="8622" y="14"/>
                                </a:lnTo>
                                <a:lnTo>
                                  <a:pt x="862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A549F7" id="Group 5" o:spid="_x0000_s1026" style="position:absolute;margin-left:50.4pt;margin-top:15.85pt;width:504.1pt;height:1.1pt;z-index:-15728640;mso-wrap-distance-left:0;mso-wrap-distance-right:0;mso-position-horizontal-relative:page" coordorigin="1008,317" coordsize="10082,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X/+RwUAADgUAAAOAAAAZHJzL2Uyb0RvYy54bWzUWNtu4zYQfS/QfyD02GJj3eIb4iyKvQQF&#10;tu0Cq34ALcmWUFlUSTlO+vWdGYo26RVjN1sUaIDYkmc0PHNmeEjq7u3TrmGPpVS1aFdBdBMGrGxz&#10;UdTtdhX8nn18Mw+Y6nlb8Ea05Sp4LlXw9v777+4O3bKMRSWaopQMgrRqeehWQdX33XIyUXlV7ri6&#10;EV3ZgnEj5I73cCu3k0LyA0TfNZM4DKeTg5BFJ0VeKgW/vtfG4J7ibzZl3v+22aiyZ80qAGw9fUr6&#10;XOPn5P6OL7eSd1WdDzD4K1DseN3CoMdQ73nP2V7WX4Xa1bkUSmz6m1zsJmKzqfOScoBsovAsmwcp&#10;9h3lsl0ett2RJqD2jKdXh81/fXyQ3Zfus9To4fKTyP9QwMvk0G2Xth3vt9qZrQ+/iALqyfe9oMSf&#10;NnKHISAl9kT8Ph/5LZ96lsOP0zSMwxmUIQdblCzgkvjPKygSPhWFIfQLGJNoZkwfhofRFutH4xiN&#10;E77UgxLQARgWHjpJnchS30bWl4p3JdVAIRmfJasLyCRgLd9B/j9B/uTCCDAODl6GT2WTaVnQTQHn&#10;F2k8EaJz5kvD5Ww+B6qQSJcMvsz3qn8oBVWDP35Sve7xAq6oxsUAPYNCbHYNtPuPb1jIcCj6GObE&#10;0S0ybj9MWBayA6Ohh6AmFlTGihWn09lorMS4YazYEys1ToQrnYaL0Vi3xg1jpZ5YUCgL13y+uB2N&#10;NTNuGGtqxYIm2xrmeGXIzJ/agU24Yhy1LqRZ0AmFfZwBZ6b9IQI4IfMeX+Dkal/I+WpfyOncV2MZ&#10;oEsQx3NZlAEDWVzrFuh4jxkjdLxkh1VApccfduKxzASZ+rP5DoOcrE1re0Xp7cJBZcynBzoKl0xD&#10;l8KTg3lEOwIgN09tBgwImUTimAZmb82NVnysm4b6uGkxuWkS31IVlWjqAo2Yn5Lb9btGskeOSwj9&#10;DerjuIFUtwUFq0pefBiue143+hoGb6ALQKv01NdCtRbFM8iAFHphgoUULioh/wrYARalVaD+3HNZ&#10;Bqz5uQUhW0RpiqsY3aS3sxhupG1Z2xbe5hBqFfQBtChevuv1yrfvZL2tYKSI0m0FqtimRqEgfBrV&#10;cANa+h+JKhTyXFSnSPW/LaqoTtSFSZzoTjeiOp/CL3p1uh2KbNY1u3P+gaqSesGAcz3Q1q+qNDY1&#10;0MnJVdUkThn8n0eyNRVdKhYReFQuI8+upCIeNgbqK0kdA+VKqgcUEKx1FwTVBwrWL0ubvaBAMY6h&#10;sjlo8xioyF3MkmQ+RlVkr2XoM8ZV5LLur6BNfBbhajaKzOXeh8ym3ovMpd6PzGY/i3A9G0XmFsBT&#10;ycjm31dKFCKrllEULsLRDovtCmQxbifGoMFux47ngYaT9dgaXmgu/7AFmI4jsyuQwTzyIHNr4ENm&#10;V8CLzOXfj8yuQBb7pkDi1sDTaIldAF+jJS79/nImdgWyxDcHErcGPmh2BbzQXP5fgGaXIEt8kyBx&#10;i+CpZ2KXwK4nLOuv3x9mtPzgtuTFDSLQAhu5jA4YF50BKDqD0uFqfil0BPUjd7PcvYwETmXafXFV&#10;dJzsGF0vsxfBwO5Lu1+XaTykCh19TarYqggmuS7VZEgVKm9F1zl8wwaaxI5VsPXSW83TvlbvZ+Mo&#10;1aTR0RiGOzm4G1+Y7JCN8TI2862DaZ+IdgwQyhjN99mI1/qdj5k3QpW0cTlh1aEhWRASC+bJwcUw&#10;TWOYhpajMZtvHe/odgHqcdxr/XwpAWkXjxHOKeDKwwKeBPjyeACh2vxvzwb0+gVeT5HcDK/S8P2X&#10;fU/JnV743f8NAAD//wMAUEsDBBQABgAIAAAAIQCL4Xfq3wAAAAoBAAAPAAAAZHJzL2Rvd25yZXYu&#10;eG1sTI/NasMwEITvhb6D2EJvjeSa/sS1HEJoewqFJoWQm2JtbBNrZSzFdt6+m1N7nNlh9pt8MblW&#10;DNiHxpOGZKZAIJXeNlRp+Nl+PLyCCNGQNa0n1HDBAIvi9iY3mfUjfeOwiZXgEgqZ0VDH2GVShrJG&#10;Z8LMd0h8O/remciyr6TtzcjlrpWPSj1LZxriD7XpcFVjedqcnYbP0YzLNHkf1qfj6rLfPn3t1glq&#10;fX83Ld9ARJziXxiu+IwOBTMd/JlsEC1rpRg9akiTFxDXQKLmvO7ATjoHWeTy/4TiFwAA//8DAFBL&#10;AQItABQABgAIAAAAIQC2gziS/gAAAOEBAAATAAAAAAAAAAAAAAAAAAAAAABbQ29udGVudF9UeXBl&#10;c10ueG1sUEsBAi0AFAAGAAgAAAAhADj9If/WAAAAlAEAAAsAAAAAAAAAAAAAAAAALwEAAF9yZWxz&#10;Ly5yZWxzUEsBAi0AFAAGAAgAAAAhABppf/5HBQAAOBQAAA4AAAAAAAAAAAAAAAAALgIAAGRycy9l&#10;Mm9Eb2MueG1sUEsBAi0AFAAGAAgAAAAhAIvhd+rfAAAACgEAAA8AAAAAAAAAAAAAAAAAoQcAAGRy&#10;cy9kb3ducmV2LnhtbFBLBQYAAAAABAAEAPMAAACtCAAAAAA=&#10;">
                <v:shape id="AutoShape 7" o:spid="_x0000_s1027" style="position:absolute;left:1008;top:322;width:7888;height:2;visibility:visible;mso-wrap-style:square;v-text-anchor:top" coordsize="788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nOkywwAAANoAAAAPAAAAZHJzL2Rvd25yZXYueG1sRI9Pi8Iw&#10;FMTvC36H8AQvoqk9uFKNIoIiu+DiP7w+mmdbbF5KE9vut98ICx6HmfkNs1h1phQN1a6wrGAyjkAQ&#10;p1YXnCm4nLejGQjnkTWWlknBLzlYLXsfC0y0bflIzclnIkDYJagg975KpHRpTgbd2FbEwbvb2qAP&#10;ss6krrENcFPKOIqm0mDBYSHHijY5pY/T0yi47V3zGcfpT/N1HLa7SzT8nl0PSg363XoOwlPn3+H/&#10;9l4rmMLrSrgBcvkHAAD//wMAUEsBAi0AFAAGAAgAAAAhANvh9svuAAAAhQEAABMAAAAAAAAAAAAA&#10;AAAAAAAAAFtDb250ZW50X1R5cGVzXS54bWxQSwECLQAUAAYACAAAACEAWvQsW78AAAAVAQAACwAA&#10;AAAAAAAAAAAAAAAfAQAAX3JlbHMvLnJlbHNQSwECLQAUAAYACAAAACEAtZzpMsMAAADaAAAADwAA&#10;AAAAAAAAAAAAAAAHAgAAZHJzL2Rvd25yZXYueG1sUEsFBgAAAAADAAMAtwAAAPcCAAAAAA==&#10;" path="m,l1459,m3601,l7887,e" filled="f" strokeweight=".17569mm">
                  <v:path arrowok="t" o:connecttype="custom" o:connectlocs="0,0;1459,0;3601,0;7887,0" o:connectangles="0,0,0,0"/>
                </v:shape>
                <v:shape id="AutoShape 6" o:spid="_x0000_s1028" style="position:absolute;left:2467;top:323;width:8623;height:15;visibility:visible;mso-wrap-style:square;v-text-anchor:top" coordsize="8623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vWL2wgAAANoAAAAPAAAAZHJzL2Rvd25yZXYueG1sRI/RasJA&#10;FETfC/7DcgXfmo0NqKSuIraigiCJ/YBL9jYJzd4N2W2S/n1XEHwcZuYMs96OphE9da62rGAexSCI&#10;C6trLhV83Q6vKxDOI2tsLJOCP3Kw3Uxe1phqO3BGfe5LESDsUlRQed+mUrqiIoMusi1x8L5tZ9AH&#10;2ZVSdzgEuGnkWxwvpMGaw0KFLe0rKn7yX6PgQH2SXD7zj2tzLI25ZbI9z6VSs+m4ewfhafTP8KN9&#10;0gqWcL8SboDc/AMAAP//AwBQSwECLQAUAAYACAAAACEA2+H2y+4AAACFAQAAEwAAAAAAAAAAAAAA&#10;AAAAAAAAW0NvbnRlbnRfVHlwZXNdLnhtbFBLAQItABQABgAIAAAAIQBa9CxbvwAAABUBAAALAAAA&#10;AAAAAAAAAAAAAB8BAABfcmVscy8ucmVsc1BLAQItABQABgAIAAAAIQA/vWL2wgAAANoAAAAPAAAA&#10;AAAAAAAAAAAAAAcCAABkcnMvZG93bnJldi54bWxQSwUGAAAAAAMAAwC3AAAA9gIAAAAA&#10;" path="m2141,l,,,14r2141,l2141,xm8622,l6428,r,14l8622,14r,-14xe" fillcolor="black" stroked="f">
                  <v:path arrowok="t" o:connecttype="custom" o:connectlocs="2141,324;0,324;0,338;2141,338;2141,324;8622,324;6428,324;6428,338;8622,338;8622,324" o:connectangles="0,0,0,0,0,0,0,0,0,0"/>
                </v:shape>
                <w10:wrap type="topAndBottom" anchorx="page"/>
              </v:group>
            </w:pict>
          </mc:Fallback>
        </mc:AlternateContent>
      </w:r>
    </w:p>
    <w:p w14:paraId="7F75F26F" w14:textId="77777777" w:rsidR="00895E35" w:rsidRDefault="00656105">
      <w:pPr>
        <w:pStyle w:val="ListParagraph"/>
        <w:numPr>
          <w:ilvl w:val="0"/>
          <w:numId w:val="2"/>
        </w:numPr>
        <w:tabs>
          <w:tab w:val="left" w:pos="291"/>
          <w:tab w:val="left" w:pos="10189"/>
        </w:tabs>
        <w:spacing w:before="90"/>
        <w:ind w:hanging="184"/>
        <w:rPr>
          <w:sz w:val="20"/>
        </w:rPr>
      </w:pPr>
      <w:r>
        <w:rPr>
          <w:b/>
          <w:sz w:val="20"/>
        </w:rPr>
        <w:t>Address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for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communication:</w:t>
      </w:r>
      <w:r>
        <w:rPr>
          <w:b/>
          <w:sz w:val="20"/>
          <w:u w:val="thick"/>
        </w:rPr>
        <w:t xml:space="preserve"> </w:t>
      </w:r>
      <w:r>
        <w:rPr>
          <w:b/>
          <w:sz w:val="20"/>
          <w:u w:val="thick"/>
        </w:rPr>
        <w:tab/>
      </w:r>
      <w:r>
        <w:rPr>
          <w:sz w:val="20"/>
          <w:u w:val="thick"/>
        </w:rPr>
        <w:t>_</w:t>
      </w:r>
    </w:p>
    <w:p w14:paraId="6AE27F7D" w14:textId="1A924496" w:rsidR="00895E35" w:rsidRDefault="00726A26">
      <w:pPr>
        <w:pStyle w:val="BodyText"/>
        <w:spacing w:before="4"/>
        <w:rPr>
          <w:b w:val="0"/>
          <w:sz w:val="24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8352" behindDoc="1" locked="0" layoutInCell="1" allowOverlap="1" wp14:anchorId="5E56BD17" wp14:editId="2827D139">
                <wp:simplePos x="0" y="0"/>
                <wp:positionH relativeFrom="page">
                  <wp:posOffset>640080</wp:posOffset>
                </wp:positionH>
                <wp:positionV relativeFrom="paragraph">
                  <wp:posOffset>202565</wp:posOffset>
                </wp:positionV>
                <wp:extent cx="6402070" cy="13970"/>
                <wp:effectExtent l="0" t="0" r="0" b="0"/>
                <wp:wrapTopAndBottom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02070" cy="13970"/>
                          <a:chOff x="1008" y="319"/>
                          <a:chExt cx="10082" cy="22"/>
                        </a:xfrm>
                      </wpg:grpSpPr>
                      <wps:wsp>
                        <wps:cNvPr id="3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008" y="324"/>
                            <a:ext cx="6659" cy="0"/>
                          </a:xfrm>
                          <a:prstGeom prst="line">
                            <a:avLst/>
                          </a:prstGeom>
                          <a:noFill/>
                          <a:ln w="63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7667" y="325"/>
                            <a:ext cx="3423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2DFE16" id="Group 2" o:spid="_x0000_s1026" style="position:absolute;margin-left:50.4pt;margin-top:15.95pt;width:504.1pt;height:1.1pt;z-index:-15728128;mso-wrap-distance-left:0;mso-wrap-distance-right:0;mso-position-horizontal-relative:page" coordorigin="1008,319" coordsize="10082,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Cs8xQIAAOsGAAAOAAAAZHJzL2Uyb0RvYy54bWy8Vdtu2zAMfR+wfxD0vvoSN1mMOkWRXjCg&#10;24q1+wBFli+YLGmSEif7+lKSkzod1hUdMD8YpHkReQ5Fn51vO442TJtWigInJzFGTFBZtqIu8PeH&#10;6w8fMTKWiJJwKViBd8zg88X7d2e9ylkqG8lLphEkESbvVYEba1UeRYY2rCPmRComwFhJ3RELqq6j&#10;UpMesnc8SuN4GvVSl0pLyoyBr5fBiBc+f1Uxar9WlWEW8QJDbda/tX+v3DtanJG81kQ1LR3KIG+o&#10;oiOtgEMPqS6JJWit299SdS3V0sjKnlDZRbKqWsp8D9BNEj/r5kbLtfK91HlfqwNMAO0znN6cln7Z&#10;3Gh1r+50qB7EW0l/GMAl6lWdj+1Or4MzWvWfZQl8krWVvvFtpTuXAlpCW4/v7oAv21pE4eM0i9N4&#10;BjRQsCWTOYgef9oASS4qiWOYFzBOkvnedDUEO1saQtPUGSOSh0N9oUNhjniYJPMElvk3sO4bopjn&#10;wDgw7jRqS6gPI0E66P+2FQxlrhx3LjgsRYCSbsUAJRJy2RBRM5/qYacgLPENHIU4xQAPf4X2CaTU&#10;H0zyA77T03lAyAN7AIjkSht7w2SHnFBgDlV71sjm1tiA5d7FkSjkdcu554YL1ANzk/TUBxjJ29IZ&#10;nZvR9WrJNdoQd7v8MxBz5AZTLEqfrGGkvBpkS1oeZKiTCz9vAYGA5UqWuzvtahsY/U/UZntqv8Hy&#10;ANo4Q5MRv/urYsI9OZB7obXsXX8wb0fshoBXszubTmfhCgDiHrQ9u5MshbHzV8db/kyvhspfoveI&#10;nVeS6BgaDcZLnCEtw56F/wIIjdS/MOphxxbY/FwTzTDinwTgNE+yzC1lr2SnsxQUPbasxhYiKKQq&#10;sMUoiEsbFvla6bZu4KTENy3kBSylqvVz7XAPkzQeJL8xYKP6JTJsf7eyx7r3f/pHLR4BAAD//wMA&#10;UEsDBBQABgAIAAAAIQAjifZq3wAAAAoBAAAPAAAAZHJzL2Rvd25yZXYueG1sTI/BTsMwEETvSPyD&#10;tUjcqG0KiIY4VVUBpwqJFglxc+NtEjVeR7GbpH/P9gTHmR3NvsmXk2/FgH1sAhnQMwUCqQyuocrA&#10;1+7t7hlETJacbQOhgTNGWBbXV7nNXBjpE4dtqgSXUMysgTqlLpMyljV6G2ehQ+LbIfTeJpZ9JV1v&#10;Ry73rbxX6kl62xB/qG2H6xrL4/bkDbyPdlzN9euwOR7W55/d48f3RqMxtzfT6gVEwin9heGCz+hQ&#10;MNM+nMhF0bJWitGTgblegLgEtFrwuj07Dxpkkcv/E4pfAAAA//8DAFBLAQItABQABgAIAAAAIQC2&#10;gziS/gAAAOEBAAATAAAAAAAAAAAAAAAAAAAAAABbQ29udGVudF9UeXBlc10ueG1sUEsBAi0AFAAG&#10;AAgAAAAhADj9If/WAAAAlAEAAAsAAAAAAAAAAAAAAAAALwEAAF9yZWxzLy5yZWxzUEsBAi0AFAAG&#10;AAgAAAAhAM90KzzFAgAA6wYAAA4AAAAAAAAAAAAAAAAALgIAAGRycy9lMm9Eb2MueG1sUEsBAi0A&#10;FAAGAAgAAAAhACOJ9mrfAAAACgEAAA8AAAAAAAAAAAAAAAAAHwUAAGRycy9kb3ducmV2LnhtbFBL&#10;BQYAAAAABAAEAPMAAAArBgAAAAA=&#10;">
                <v:line id="Line 4" o:spid="_x0000_s1027" style="position:absolute;visibility:visible;mso-wrap-style:square" from="1008,324" to="7667,3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C4lwwAAANoAAAAPAAAAZHJzL2Rvd25yZXYueG1sRI/NasMw&#10;EITvhbyD2EBvjZQWTHCjhPxQ4luxm0KPi7WR3VorYymJ8/ZVoZDjMDPfMMv16DpxoSG0njXMZwoE&#10;ce1Ny1bD8ePtaQEiRGSDnWfScKMA69XkYYm58Vcu6VJFKxKEQ44amhj7XMpQN+QwzHxPnLyTHxzG&#10;JAcrzYDXBHedfFYqkw5bTgsN9rRrqP6pzk5DZgs+bNVx97k/3crv+Vdp34ut1o/TcfMKItIY7+H/&#10;dmE0vMDflXQD5OoXAAD//wMAUEsBAi0AFAAGAAgAAAAhANvh9svuAAAAhQEAABMAAAAAAAAAAAAA&#10;AAAAAAAAAFtDb250ZW50X1R5cGVzXS54bWxQSwECLQAUAAYACAAAACEAWvQsW78AAAAVAQAACwAA&#10;AAAAAAAAAAAAAAAfAQAAX3JlbHMvLnJlbHNQSwECLQAUAAYACAAAACEA4nguJcMAAADaAAAADwAA&#10;AAAAAAAAAAAAAAAHAgAAZHJzL2Rvd25yZXYueG1sUEsFBgAAAAADAAMAtwAAAPcCAAAAAA==&#10;" strokeweight=".17569mm"/>
                <v:rect id="Rectangle 3" o:spid="_x0000_s1028" style="position:absolute;left:7667;top:325;width:3423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31YxAAAANoAAAAPAAAAZHJzL2Rvd25yZXYueG1sRI9BawIx&#10;FITvQv9DeEJvblbRoqtRaqHgRVDbg96em+fu4uZlm0Td9tc3guBxmJlvmNmiNbW4kvOVZQX9JAVB&#10;nFtdcaHg++uzNwbhA7LG2jIp+CUPi/lLZ4aZtjfe0nUXChEh7DNUUIbQZFL6vCSDPrENcfRO1hkM&#10;UbpCaoe3CDe1HKTpmzRYcVwosaGPkvLz7mIULCfj5c9myOu/7fFAh/3xPBq4VKnXbvs+BRGoDc/w&#10;o73SCoZwvxJvgJz/AwAA//8DAFBLAQItABQABgAIAAAAIQDb4fbL7gAAAIUBAAATAAAAAAAAAAAA&#10;AAAAAAAAAABbQ29udGVudF9UeXBlc10ueG1sUEsBAi0AFAAGAAgAAAAhAFr0LFu/AAAAFQEAAAsA&#10;AAAAAAAAAAAAAAAAHwEAAF9yZWxzLy5yZWxzUEsBAi0AFAAGAAgAAAAhABpzfVjEAAAA2gAAAA8A&#10;AAAAAAAAAAAAAAAABwIAAGRycy9kb3ducmV2LnhtbFBLBQYAAAAAAwADALcAAAD4AgAAAAA=&#10;" fillcolor="black" stroked="f"/>
                <w10:wrap type="topAndBottom" anchorx="page"/>
              </v:group>
            </w:pict>
          </mc:Fallback>
        </mc:AlternateContent>
      </w:r>
    </w:p>
    <w:p w14:paraId="0E41BF4C" w14:textId="77777777" w:rsidR="00895E35" w:rsidRDefault="00656105">
      <w:pPr>
        <w:tabs>
          <w:tab w:val="left" w:pos="4942"/>
          <w:tab w:val="left" w:pos="6630"/>
        </w:tabs>
        <w:spacing w:before="90"/>
        <w:ind w:left="107"/>
        <w:rPr>
          <w:sz w:val="20"/>
        </w:rPr>
      </w:pPr>
      <w:r>
        <w:rPr>
          <w:b/>
          <w:w w:val="99"/>
          <w:sz w:val="20"/>
          <w:u w:val="single"/>
        </w:rPr>
        <w:t xml:space="preserve"> </w:t>
      </w:r>
      <w:r>
        <w:rPr>
          <w:b/>
          <w:sz w:val="20"/>
          <w:u w:val="single"/>
        </w:rPr>
        <w:tab/>
      </w:r>
      <w:r>
        <w:rPr>
          <w:b/>
          <w:sz w:val="20"/>
        </w:rPr>
        <w:t>Pin</w:t>
      </w:r>
      <w:r>
        <w:rPr>
          <w:sz w:val="20"/>
        </w:rPr>
        <w:t>: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b/>
          <w:sz w:val="20"/>
        </w:rPr>
        <w:t>7</w:t>
      </w:r>
      <w:r>
        <w:rPr>
          <w:sz w:val="20"/>
        </w:rPr>
        <w:t xml:space="preserve">. </w:t>
      </w:r>
      <w:r>
        <w:rPr>
          <w:b/>
          <w:sz w:val="20"/>
        </w:rPr>
        <w:t xml:space="preserve">Gender: </w:t>
      </w:r>
      <w:r>
        <w:rPr>
          <w:sz w:val="20"/>
        </w:rPr>
        <w:t>Male/ Female</w:t>
      </w:r>
    </w:p>
    <w:p w14:paraId="0B5474D8" w14:textId="77777777" w:rsidR="00895E35" w:rsidRDefault="00895E35">
      <w:pPr>
        <w:pStyle w:val="BodyText"/>
        <w:spacing w:before="4"/>
        <w:rPr>
          <w:b w:val="0"/>
          <w:sz w:val="21"/>
        </w:rPr>
      </w:pPr>
    </w:p>
    <w:p w14:paraId="421338B8" w14:textId="77777777" w:rsidR="00895E35" w:rsidRDefault="00656105">
      <w:pPr>
        <w:pStyle w:val="ListParagraph"/>
        <w:numPr>
          <w:ilvl w:val="0"/>
          <w:numId w:val="1"/>
        </w:numPr>
        <w:tabs>
          <w:tab w:val="left" w:pos="291"/>
          <w:tab w:val="left" w:pos="5189"/>
          <w:tab w:val="left" w:pos="9812"/>
        </w:tabs>
        <w:spacing w:before="100"/>
        <w:ind w:hanging="184"/>
        <w:rPr>
          <w:b/>
          <w:sz w:val="20"/>
        </w:rPr>
      </w:pPr>
      <w:r>
        <w:rPr>
          <w:b/>
          <w:sz w:val="20"/>
        </w:rPr>
        <w:t>Ph. No. / Mob.</w:t>
      </w:r>
      <w:r>
        <w:rPr>
          <w:b/>
          <w:spacing w:val="-7"/>
          <w:sz w:val="20"/>
        </w:rPr>
        <w:t xml:space="preserve"> </w:t>
      </w:r>
      <w:proofErr w:type="gramStart"/>
      <w:r>
        <w:rPr>
          <w:b/>
          <w:sz w:val="20"/>
        </w:rPr>
        <w:t>No. :</w:t>
      </w:r>
      <w:proofErr w:type="gramEnd"/>
      <w:r>
        <w:rPr>
          <w:b/>
          <w:sz w:val="20"/>
          <w:u w:val="single"/>
        </w:rPr>
        <w:t xml:space="preserve"> </w:t>
      </w:r>
      <w:r>
        <w:rPr>
          <w:b/>
          <w:sz w:val="20"/>
          <w:u w:val="single"/>
        </w:rPr>
        <w:tab/>
      </w:r>
      <w:r>
        <w:rPr>
          <w:b/>
          <w:sz w:val="20"/>
        </w:rPr>
        <w:t xml:space="preserve">Email:  </w:t>
      </w:r>
      <w:r>
        <w:rPr>
          <w:b/>
          <w:w w:val="99"/>
          <w:sz w:val="20"/>
          <w:u w:val="thick"/>
        </w:rPr>
        <w:t xml:space="preserve"> </w:t>
      </w:r>
      <w:r>
        <w:rPr>
          <w:b/>
          <w:sz w:val="20"/>
          <w:u w:val="thick"/>
        </w:rPr>
        <w:tab/>
      </w:r>
    </w:p>
    <w:p w14:paraId="7673B1CC" w14:textId="77777777" w:rsidR="00895E35" w:rsidRDefault="00895E35">
      <w:pPr>
        <w:pStyle w:val="BodyText"/>
        <w:spacing w:before="3"/>
        <w:rPr>
          <w:sz w:val="11"/>
        </w:rPr>
      </w:pPr>
    </w:p>
    <w:p w14:paraId="4F78DFD6" w14:textId="77777777" w:rsidR="00895E35" w:rsidRDefault="00656105">
      <w:pPr>
        <w:pStyle w:val="ListParagraph"/>
        <w:numPr>
          <w:ilvl w:val="0"/>
          <w:numId w:val="1"/>
        </w:numPr>
        <w:tabs>
          <w:tab w:val="left" w:pos="291"/>
        </w:tabs>
        <w:ind w:hanging="184"/>
        <w:rPr>
          <w:b/>
          <w:sz w:val="20"/>
        </w:rPr>
      </w:pPr>
      <w:r>
        <w:rPr>
          <w:b/>
          <w:sz w:val="20"/>
        </w:rPr>
        <w:t>Educational</w:t>
      </w:r>
      <w:r>
        <w:rPr>
          <w:b/>
          <w:spacing w:val="1"/>
          <w:sz w:val="20"/>
        </w:rPr>
        <w:t xml:space="preserve"> </w:t>
      </w:r>
      <w:proofErr w:type="gramStart"/>
      <w:r>
        <w:rPr>
          <w:b/>
          <w:sz w:val="20"/>
        </w:rPr>
        <w:t>Qualifications:-</w:t>
      </w:r>
      <w:proofErr w:type="gramEnd"/>
    </w:p>
    <w:tbl>
      <w:tblPr>
        <w:tblW w:w="0" w:type="auto"/>
        <w:tblInd w:w="22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97"/>
        <w:gridCol w:w="2417"/>
        <w:gridCol w:w="2779"/>
        <w:gridCol w:w="2599"/>
      </w:tblGrid>
      <w:tr w:rsidR="00895E35" w14:paraId="313BC8EF" w14:textId="77777777">
        <w:trPr>
          <w:trHeight w:val="277"/>
        </w:trPr>
        <w:tc>
          <w:tcPr>
            <w:tcW w:w="2597" w:type="dxa"/>
            <w:tcBorders>
              <w:bottom w:val="single" w:sz="4" w:space="0" w:color="000000"/>
            </w:tcBorders>
          </w:tcPr>
          <w:p w14:paraId="6B2FF0FA" w14:textId="77777777" w:rsidR="00895E35" w:rsidRDefault="00656105">
            <w:pPr>
              <w:pStyle w:val="TableParagraph"/>
              <w:spacing w:line="229" w:lineRule="exact"/>
              <w:ind w:left="746"/>
              <w:rPr>
                <w:b/>
                <w:sz w:val="20"/>
              </w:rPr>
            </w:pPr>
            <w:r>
              <w:rPr>
                <w:b/>
                <w:sz w:val="20"/>
              </w:rPr>
              <w:t>Exam. Passed</w:t>
            </w:r>
          </w:p>
        </w:tc>
        <w:tc>
          <w:tcPr>
            <w:tcW w:w="2417" w:type="dxa"/>
            <w:tcBorders>
              <w:bottom w:val="single" w:sz="4" w:space="0" w:color="000000"/>
            </w:tcBorders>
          </w:tcPr>
          <w:p w14:paraId="293C97AA" w14:textId="77777777" w:rsidR="00895E35" w:rsidRDefault="00656105" w:rsidP="002D7740">
            <w:pPr>
              <w:pStyle w:val="TableParagraph"/>
              <w:spacing w:line="229" w:lineRule="exact"/>
              <w:ind w:right="992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Year</w:t>
            </w:r>
          </w:p>
        </w:tc>
        <w:tc>
          <w:tcPr>
            <w:tcW w:w="2779" w:type="dxa"/>
            <w:tcBorders>
              <w:bottom w:val="single" w:sz="4" w:space="0" w:color="000000"/>
            </w:tcBorders>
          </w:tcPr>
          <w:p w14:paraId="14931D84" w14:textId="77777777" w:rsidR="00895E35" w:rsidRDefault="00656105">
            <w:pPr>
              <w:pStyle w:val="TableParagraph"/>
              <w:spacing w:line="229" w:lineRule="exact"/>
              <w:ind w:left="689"/>
              <w:rPr>
                <w:b/>
                <w:sz w:val="20"/>
              </w:rPr>
            </w:pPr>
            <w:r>
              <w:rPr>
                <w:b/>
                <w:sz w:val="20"/>
              </w:rPr>
              <w:t>Board / University</w:t>
            </w:r>
          </w:p>
        </w:tc>
        <w:tc>
          <w:tcPr>
            <w:tcW w:w="2599" w:type="dxa"/>
            <w:tcBorders>
              <w:bottom w:val="single" w:sz="4" w:space="0" w:color="000000"/>
            </w:tcBorders>
          </w:tcPr>
          <w:p w14:paraId="6AE012BD" w14:textId="77777777" w:rsidR="00895E35" w:rsidRDefault="00656105">
            <w:pPr>
              <w:pStyle w:val="TableParagraph"/>
              <w:spacing w:line="229" w:lineRule="exact"/>
              <w:ind w:left="452"/>
              <w:rPr>
                <w:b/>
                <w:sz w:val="20"/>
              </w:rPr>
            </w:pPr>
            <w:r>
              <w:rPr>
                <w:b/>
                <w:sz w:val="20"/>
              </w:rPr>
              <w:t>% marks and Division</w:t>
            </w:r>
          </w:p>
        </w:tc>
      </w:tr>
      <w:tr w:rsidR="00895E35" w14:paraId="6F8F0C01" w14:textId="77777777">
        <w:trPr>
          <w:trHeight w:val="462"/>
        </w:trPr>
        <w:tc>
          <w:tcPr>
            <w:tcW w:w="2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983E6E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9FF859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0747DE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5D122C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 w14:paraId="7EF51F9D" w14:textId="77777777">
        <w:trPr>
          <w:trHeight w:val="463"/>
        </w:trPr>
        <w:tc>
          <w:tcPr>
            <w:tcW w:w="2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CC8363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D96514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076A42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845671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 w14:paraId="3E0D0535" w14:textId="77777777">
        <w:trPr>
          <w:trHeight w:val="460"/>
        </w:trPr>
        <w:tc>
          <w:tcPr>
            <w:tcW w:w="2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CABFD3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2DC9CF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A3E0F7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FA4A9C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 w14:paraId="203E4662" w14:textId="77777777">
        <w:trPr>
          <w:trHeight w:val="462"/>
        </w:trPr>
        <w:tc>
          <w:tcPr>
            <w:tcW w:w="2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8DA77C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F02BC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F8B319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FBA6E4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 w14:paraId="357B34A8" w14:textId="77777777">
        <w:trPr>
          <w:trHeight w:val="462"/>
        </w:trPr>
        <w:tc>
          <w:tcPr>
            <w:tcW w:w="2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1ED101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4DE12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080FB0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4EA0C9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 w14:paraId="01902DB5" w14:textId="77777777">
        <w:trPr>
          <w:trHeight w:val="460"/>
        </w:trPr>
        <w:tc>
          <w:tcPr>
            <w:tcW w:w="2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9FF1C3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AB2C9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79A6E7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04DC9D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 w14:paraId="61B36584" w14:textId="77777777">
        <w:trPr>
          <w:trHeight w:val="462"/>
        </w:trPr>
        <w:tc>
          <w:tcPr>
            <w:tcW w:w="2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634D9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96363C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AB7321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6C7438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3A4A60F4" w14:textId="77777777" w:rsidR="00895E35" w:rsidRDefault="00656105">
      <w:pPr>
        <w:pStyle w:val="ListParagraph"/>
        <w:numPr>
          <w:ilvl w:val="0"/>
          <w:numId w:val="1"/>
        </w:numPr>
        <w:tabs>
          <w:tab w:val="left" w:pos="382"/>
        </w:tabs>
        <w:spacing w:before="0"/>
        <w:ind w:left="381" w:hanging="275"/>
        <w:rPr>
          <w:b/>
          <w:sz w:val="20"/>
        </w:rPr>
      </w:pPr>
      <w:r>
        <w:rPr>
          <w:b/>
          <w:sz w:val="20"/>
        </w:rPr>
        <w:t xml:space="preserve">Experience </w:t>
      </w:r>
      <w:proofErr w:type="gramStart"/>
      <w:r>
        <w:rPr>
          <w:b/>
          <w:sz w:val="20"/>
        </w:rPr>
        <w:t>Details:-</w:t>
      </w:r>
      <w:proofErr w:type="gramEnd"/>
    </w:p>
    <w:p w14:paraId="52764EF9" w14:textId="77777777" w:rsidR="00895E35" w:rsidRDefault="00895E35">
      <w:pPr>
        <w:pStyle w:val="BodyText"/>
        <w:spacing w:before="2"/>
      </w:pPr>
    </w:p>
    <w:tbl>
      <w:tblPr>
        <w:tblW w:w="0" w:type="auto"/>
        <w:tblInd w:w="22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18"/>
        <w:gridCol w:w="2218"/>
        <w:gridCol w:w="1431"/>
        <w:gridCol w:w="1529"/>
        <w:gridCol w:w="1621"/>
        <w:gridCol w:w="1440"/>
      </w:tblGrid>
      <w:tr w:rsidR="00895E35" w14:paraId="64A84786" w14:textId="77777777">
        <w:trPr>
          <w:trHeight w:val="227"/>
        </w:trPr>
        <w:tc>
          <w:tcPr>
            <w:tcW w:w="2218" w:type="dxa"/>
            <w:vMerge w:val="restart"/>
            <w:tcBorders>
              <w:bottom w:val="single" w:sz="4" w:space="0" w:color="000000"/>
            </w:tcBorders>
          </w:tcPr>
          <w:p w14:paraId="1FC09A99" w14:textId="77777777" w:rsidR="00895E35" w:rsidRDefault="00656105">
            <w:pPr>
              <w:pStyle w:val="TableParagraph"/>
              <w:spacing w:before="121"/>
              <w:ind w:left="393"/>
              <w:rPr>
                <w:b/>
                <w:sz w:val="20"/>
              </w:rPr>
            </w:pPr>
            <w:r>
              <w:rPr>
                <w:b/>
                <w:sz w:val="20"/>
              </w:rPr>
              <w:t>Post / Designation</w:t>
            </w:r>
          </w:p>
        </w:tc>
        <w:tc>
          <w:tcPr>
            <w:tcW w:w="2218" w:type="dxa"/>
            <w:vMerge w:val="restart"/>
            <w:tcBorders>
              <w:bottom w:val="single" w:sz="4" w:space="0" w:color="000000"/>
              <w:right w:val="single" w:sz="4" w:space="0" w:color="000000"/>
            </w:tcBorders>
          </w:tcPr>
          <w:p w14:paraId="3AF7A7E3" w14:textId="77777777" w:rsidR="00895E35" w:rsidRDefault="00656105">
            <w:pPr>
              <w:pStyle w:val="TableParagraph"/>
              <w:spacing w:before="121"/>
              <w:ind w:left="607"/>
              <w:rPr>
                <w:b/>
                <w:sz w:val="20"/>
              </w:rPr>
            </w:pPr>
            <w:r>
              <w:rPr>
                <w:b/>
                <w:sz w:val="20"/>
              </w:rPr>
              <w:t>Organization</w:t>
            </w:r>
          </w:p>
        </w:tc>
        <w:tc>
          <w:tcPr>
            <w:tcW w:w="29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F0942B" w14:textId="77777777" w:rsidR="00895E35" w:rsidRDefault="00656105" w:rsidP="00BD2897">
            <w:pPr>
              <w:pStyle w:val="TableParagraph"/>
              <w:tabs>
                <w:tab w:val="left" w:pos="2643"/>
              </w:tabs>
              <w:spacing w:line="207" w:lineRule="exact"/>
              <w:ind w:right="587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uration</w:t>
            </w:r>
          </w:p>
        </w:tc>
        <w:tc>
          <w:tcPr>
            <w:tcW w:w="1621" w:type="dxa"/>
            <w:tcBorders>
              <w:left w:val="single" w:sz="4" w:space="0" w:color="000000"/>
              <w:bottom w:val="nil"/>
            </w:tcBorders>
          </w:tcPr>
          <w:p w14:paraId="2D711442" w14:textId="77777777" w:rsidR="00895E35" w:rsidRDefault="00656105">
            <w:pPr>
              <w:pStyle w:val="TableParagraph"/>
              <w:spacing w:line="207" w:lineRule="exact"/>
              <w:ind w:left="138" w:right="115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otal Experience</w:t>
            </w:r>
          </w:p>
        </w:tc>
        <w:tc>
          <w:tcPr>
            <w:tcW w:w="1440" w:type="dxa"/>
            <w:vMerge w:val="restart"/>
            <w:tcBorders>
              <w:bottom w:val="single" w:sz="4" w:space="0" w:color="000000"/>
            </w:tcBorders>
          </w:tcPr>
          <w:p w14:paraId="6622EB43" w14:textId="77777777" w:rsidR="00895E35" w:rsidRDefault="00656105">
            <w:pPr>
              <w:pStyle w:val="TableParagraph"/>
              <w:spacing w:line="226" w:lineRule="exact"/>
              <w:ind w:left="198"/>
              <w:rPr>
                <w:b/>
                <w:sz w:val="20"/>
              </w:rPr>
            </w:pPr>
            <w:r>
              <w:rPr>
                <w:b/>
                <w:sz w:val="20"/>
              </w:rPr>
              <w:t>Salary Drawn</w:t>
            </w:r>
          </w:p>
        </w:tc>
      </w:tr>
      <w:tr w:rsidR="00895E35" w14:paraId="7F060FB7" w14:textId="77777777">
        <w:trPr>
          <w:trHeight w:val="240"/>
        </w:trPr>
        <w:tc>
          <w:tcPr>
            <w:tcW w:w="2218" w:type="dxa"/>
            <w:vMerge/>
            <w:tcBorders>
              <w:top w:val="nil"/>
              <w:bottom w:val="single" w:sz="4" w:space="0" w:color="000000"/>
            </w:tcBorders>
          </w:tcPr>
          <w:p w14:paraId="26CCC5E2" w14:textId="77777777" w:rsidR="00895E35" w:rsidRDefault="00895E35">
            <w:pPr>
              <w:rPr>
                <w:sz w:val="2"/>
                <w:szCs w:val="2"/>
              </w:rPr>
            </w:pPr>
          </w:p>
        </w:tc>
        <w:tc>
          <w:tcPr>
            <w:tcW w:w="2218" w:type="dxa"/>
            <w:vMerge/>
            <w:tcBorders>
              <w:top w:val="nil"/>
              <w:bottom w:val="single" w:sz="4" w:space="0" w:color="000000"/>
              <w:right w:val="single" w:sz="4" w:space="0" w:color="000000"/>
            </w:tcBorders>
          </w:tcPr>
          <w:p w14:paraId="18D03FA7" w14:textId="77777777" w:rsidR="00895E35" w:rsidRDefault="00895E35">
            <w:pPr>
              <w:rPr>
                <w:sz w:val="2"/>
                <w:szCs w:val="2"/>
              </w:rPr>
            </w:pPr>
          </w:p>
        </w:tc>
        <w:tc>
          <w:tcPr>
            <w:tcW w:w="1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26A743" w14:textId="77777777" w:rsidR="00895E35" w:rsidRDefault="00656105" w:rsidP="00BD2897">
            <w:pPr>
              <w:pStyle w:val="TableParagraph"/>
              <w:spacing w:before="9" w:line="210" w:lineRule="exact"/>
              <w:ind w:right="22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From</w:t>
            </w: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EB74A7" w14:textId="77777777" w:rsidR="00895E35" w:rsidRDefault="00656105" w:rsidP="00BD2897">
            <w:pPr>
              <w:pStyle w:val="TableParagraph"/>
              <w:spacing w:before="9" w:line="210" w:lineRule="exact"/>
              <w:ind w:right="407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O</w:t>
            </w:r>
          </w:p>
        </w:tc>
        <w:tc>
          <w:tcPr>
            <w:tcW w:w="1621" w:type="dxa"/>
            <w:tcBorders>
              <w:top w:val="nil"/>
              <w:left w:val="single" w:sz="4" w:space="0" w:color="000000"/>
              <w:bottom w:val="single" w:sz="4" w:space="0" w:color="000000"/>
            </w:tcBorders>
          </w:tcPr>
          <w:p w14:paraId="5CE7172A" w14:textId="77777777" w:rsidR="00895E35" w:rsidRDefault="00656105">
            <w:pPr>
              <w:pStyle w:val="TableParagraph"/>
              <w:spacing w:before="9" w:line="210" w:lineRule="exact"/>
              <w:ind w:left="135" w:right="115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(Months / Year)</w:t>
            </w:r>
          </w:p>
        </w:tc>
        <w:tc>
          <w:tcPr>
            <w:tcW w:w="1440" w:type="dxa"/>
            <w:vMerge/>
            <w:tcBorders>
              <w:top w:val="nil"/>
              <w:bottom w:val="single" w:sz="4" w:space="0" w:color="000000"/>
            </w:tcBorders>
          </w:tcPr>
          <w:p w14:paraId="287080B3" w14:textId="77777777" w:rsidR="00895E35" w:rsidRDefault="00895E35">
            <w:pPr>
              <w:rPr>
                <w:sz w:val="2"/>
                <w:szCs w:val="2"/>
              </w:rPr>
            </w:pPr>
          </w:p>
        </w:tc>
      </w:tr>
      <w:tr w:rsidR="00895E35" w14:paraId="63DEDD6F" w14:textId="77777777">
        <w:trPr>
          <w:trHeight w:val="369"/>
        </w:trPr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95E4A1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70C5C9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608CEF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0B694C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32C20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0A536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 w14:paraId="32C248E5" w14:textId="77777777">
        <w:trPr>
          <w:trHeight w:val="369"/>
        </w:trPr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E1DCD6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E20510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E91273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75A53D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50D860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98BBB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 w14:paraId="7A3FDB9A" w14:textId="77777777">
        <w:trPr>
          <w:trHeight w:val="369"/>
        </w:trPr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73495D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D25C42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2A4A42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FB09B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D6C9A1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01FC7C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 w14:paraId="36FEC379" w14:textId="77777777">
        <w:trPr>
          <w:trHeight w:val="369"/>
        </w:trPr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D88E20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D16EDD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96FD44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7EB92D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2B1EA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C036B0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 w14:paraId="4E563BB8" w14:textId="77777777">
        <w:trPr>
          <w:trHeight w:val="369"/>
        </w:trPr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9DC203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28CAC0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F7038A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4F8C2B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10896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7360D1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5D3DDD2E" w14:textId="77777777" w:rsidR="00895E35" w:rsidRDefault="00895E35">
      <w:pPr>
        <w:pStyle w:val="BodyText"/>
        <w:spacing w:before="9"/>
        <w:rPr>
          <w:sz w:val="19"/>
        </w:rPr>
      </w:pPr>
    </w:p>
    <w:p w14:paraId="295B17A9" w14:textId="77777777" w:rsidR="00895E35" w:rsidRDefault="00656105">
      <w:pPr>
        <w:pStyle w:val="BodyText"/>
        <w:ind w:left="107" w:right="359"/>
        <w:jc w:val="both"/>
      </w:pPr>
      <w:r>
        <w:t>I hereby declare that all information is true to the best of my knowledge and belief. If any fact found false, my candidature may be canceled and I understand that I will be denied any employment in the Institute and if already employed on any of the posts in the Institute, my services will be terminated forthwith.</w:t>
      </w:r>
    </w:p>
    <w:p w14:paraId="26A78217" w14:textId="77777777" w:rsidR="00895E35" w:rsidRDefault="00895E35">
      <w:pPr>
        <w:pStyle w:val="BodyText"/>
        <w:spacing w:before="1"/>
      </w:pPr>
    </w:p>
    <w:p w14:paraId="03368214" w14:textId="77777777" w:rsidR="00895E35" w:rsidRDefault="00656105">
      <w:pPr>
        <w:pStyle w:val="BodyText"/>
        <w:tabs>
          <w:tab w:val="left" w:pos="1973"/>
        </w:tabs>
        <w:spacing w:before="1"/>
        <w:ind w:left="107"/>
        <w:jc w:val="both"/>
      </w:pPr>
      <w:r>
        <w:t xml:space="preserve">Date: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5D28E4F3" w14:textId="77777777" w:rsidR="00895E35" w:rsidRDefault="00895E35">
      <w:pPr>
        <w:pStyle w:val="BodyText"/>
        <w:spacing w:before="4"/>
        <w:rPr>
          <w:sz w:val="11"/>
        </w:rPr>
      </w:pPr>
    </w:p>
    <w:p w14:paraId="04E41427" w14:textId="77777777" w:rsidR="00895E35" w:rsidRDefault="00656105">
      <w:pPr>
        <w:pStyle w:val="BodyText"/>
        <w:tabs>
          <w:tab w:val="left" w:pos="2034"/>
          <w:tab w:val="left" w:pos="7743"/>
        </w:tabs>
        <w:spacing w:before="99"/>
        <w:ind w:left="107"/>
      </w:pPr>
      <w:r>
        <w:t>Place</w:t>
      </w:r>
      <w:r>
        <w:rPr>
          <w:b w:val="0"/>
        </w:rPr>
        <w:t>:</w:t>
      </w:r>
      <w:r>
        <w:rPr>
          <w:b w:val="0"/>
          <w:u w:val="single"/>
        </w:rPr>
        <w:t xml:space="preserve"> </w:t>
      </w:r>
      <w:r>
        <w:rPr>
          <w:b w:val="0"/>
          <w:u w:val="single"/>
        </w:rPr>
        <w:tab/>
      </w:r>
      <w:r>
        <w:rPr>
          <w:b w:val="0"/>
        </w:rPr>
        <w:tab/>
      </w:r>
      <w:r>
        <w:t>Signature of the</w:t>
      </w:r>
      <w:r>
        <w:rPr>
          <w:spacing w:val="-2"/>
        </w:rPr>
        <w:t xml:space="preserve"> </w:t>
      </w:r>
      <w:r>
        <w:t>Candidate</w:t>
      </w:r>
    </w:p>
    <w:sectPr w:rsidR="00895E35" w:rsidSect="00940304">
      <w:type w:val="continuous"/>
      <w:pgSz w:w="11907" w:h="16839" w:code="9"/>
      <w:pgMar w:top="200" w:right="540" w:bottom="0" w:left="90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Liberation Sans Narrow">
    <w:altName w:val="Arial"/>
    <w:charset w:val="00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C46D92"/>
    <w:multiLevelType w:val="hybridMultilevel"/>
    <w:tmpl w:val="A1502BD4"/>
    <w:lvl w:ilvl="0" w:tplc="D3F4BCE6">
      <w:start w:val="1"/>
      <w:numFmt w:val="decimal"/>
      <w:lvlText w:val="%1."/>
      <w:lvlJc w:val="left"/>
      <w:pPr>
        <w:ind w:left="153" w:hanging="180"/>
        <w:jc w:val="left"/>
      </w:pPr>
      <w:rPr>
        <w:rFonts w:ascii="Liberation Sans Narrow" w:eastAsia="Liberation Sans Narrow" w:hAnsi="Liberation Sans Narrow" w:cs="Liberation Sans Narrow" w:hint="default"/>
        <w:b/>
        <w:bCs/>
        <w:w w:val="99"/>
        <w:sz w:val="20"/>
        <w:szCs w:val="20"/>
        <w:lang w:val="en-US" w:eastAsia="en-US" w:bidi="ar-SA"/>
      </w:rPr>
    </w:lvl>
    <w:lvl w:ilvl="1" w:tplc="661EF3F8">
      <w:numFmt w:val="bullet"/>
      <w:lvlText w:val="•"/>
      <w:lvlJc w:val="left"/>
      <w:pPr>
        <w:ind w:left="1224" w:hanging="180"/>
      </w:pPr>
      <w:rPr>
        <w:rFonts w:hint="default"/>
        <w:lang w:val="en-US" w:eastAsia="en-US" w:bidi="ar-SA"/>
      </w:rPr>
    </w:lvl>
    <w:lvl w:ilvl="2" w:tplc="1214F2BE">
      <w:numFmt w:val="bullet"/>
      <w:lvlText w:val="•"/>
      <w:lvlJc w:val="left"/>
      <w:pPr>
        <w:ind w:left="2288" w:hanging="180"/>
      </w:pPr>
      <w:rPr>
        <w:rFonts w:hint="default"/>
        <w:lang w:val="en-US" w:eastAsia="en-US" w:bidi="ar-SA"/>
      </w:rPr>
    </w:lvl>
    <w:lvl w:ilvl="3" w:tplc="1EAADFC6">
      <w:numFmt w:val="bullet"/>
      <w:lvlText w:val="•"/>
      <w:lvlJc w:val="left"/>
      <w:pPr>
        <w:ind w:left="3352" w:hanging="180"/>
      </w:pPr>
      <w:rPr>
        <w:rFonts w:hint="default"/>
        <w:lang w:val="en-US" w:eastAsia="en-US" w:bidi="ar-SA"/>
      </w:rPr>
    </w:lvl>
    <w:lvl w:ilvl="4" w:tplc="62AAA1B0">
      <w:numFmt w:val="bullet"/>
      <w:lvlText w:val="•"/>
      <w:lvlJc w:val="left"/>
      <w:pPr>
        <w:ind w:left="4416" w:hanging="180"/>
      </w:pPr>
      <w:rPr>
        <w:rFonts w:hint="default"/>
        <w:lang w:val="en-US" w:eastAsia="en-US" w:bidi="ar-SA"/>
      </w:rPr>
    </w:lvl>
    <w:lvl w:ilvl="5" w:tplc="88907210">
      <w:numFmt w:val="bullet"/>
      <w:lvlText w:val="•"/>
      <w:lvlJc w:val="left"/>
      <w:pPr>
        <w:ind w:left="5480" w:hanging="180"/>
      </w:pPr>
      <w:rPr>
        <w:rFonts w:hint="default"/>
        <w:lang w:val="en-US" w:eastAsia="en-US" w:bidi="ar-SA"/>
      </w:rPr>
    </w:lvl>
    <w:lvl w:ilvl="6" w:tplc="5EC8AF44">
      <w:numFmt w:val="bullet"/>
      <w:lvlText w:val="•"/>
      <w:lvlJc w:val="left"/>
      <w:pPr>
        <w:ind w:left="6544" w:hanging="180"/>
      </w:pPr>
      <w:rPr>
        <w:rFonts w:hint="default"/>
        <w:lang w:val="en-US" w:eastAsia="en-US" w:bidi="ar-SA"/>
      </w:rPr>
    </w:lvl>
    <w:lvl w:ilvl="7" w:tplc="5A1670CA">
      <w:numFmt w:val="bullet"/>
      <w:lvlText w:val="•"/>
      <w:lvlJc w:val="left"/>
      <w:pPr>
        <w:ind w:left="7608" w:hanging="180"/>
      </w:pPr>
      <w:rPr>
        <w:rFonts w:hint="default"/>
        <w:lang w:val="en-US" w:eastAsia="en-US" w:bidi="ar-SA"/>
      </w:rPr>
    </w:lvl>
    <w:lvl w:ilvl="8" w:tplc="61A8E424">
      <w:numFmt w:val="bullet"/>
      <w:lvlText w:val="•"/>
      <w:lvlJc w:val="left"/>
      <w:pPr>
        <w:ind w:left="8672" w:hanging="180"/>
      </w:pPr>
      <w:rPr>
        <w:rFonts w:hint="default"/>
        <w:lang w:val="en-US" w:eastAsia="en-US" w:bidi="ar-SA"/>
      </w:rPr>
    </w:lvl>
  </w:abstractNum>
  <w:abstractNum w:abstractNumId="1" w15:restartNumberingAfterBreak="0">
    <w:nsid w:val="202F72D5"/>
    <w:multiLevelType w:val="hybridMultilevel"/>
    <w:tmpl w:val="44CEED3A"/>
    <w:lvl w:ilvl="0" w:tplc="6AB4E894">
      <w:start w:val="5"/>
      <w:numFmt w:val="decimal"/>
      <w:lvlText w:val="%1."/>
      <w:lvlJc w:val="left"/>
      <w:pPr>
        <w:ind w:left="290" w:hanging="183"/>
        <w:jc w:val="left"/>
      </w:pPr>
      <w:rPr>
        <w:rFonts w:ascii="Liberation Sans Narrow" w:eastAsia="Liberation Sans Narrow" w:hAnsi="Liberation Sans Narrow" w:cs="Liberation Sans Narrow" w:hint="default"/>
        <w:b/>
        <w:bCs/>
        <w:w w:val="99"/>
        <w:sz w:val="20"/>
        <w:szCs w:val="20"/>
        <w:lang w:val="en-US" w:eastAsia="en-US" w:bidi="ar-SA"/>
      </w:rPr>
    </w:lvl>
    <w:lvl w:ilvl="1" w:tplc="FE72F256">
      <w:numFmt w:val="bullet"/>
      <w:lvlText w:val="•"/>
      <w:lvlJc w:val="left"/>
      <w:pPr>
        <w:ind w:left="1350" w:hanging="183"/>
      </w:pPr>
      <w:rPr>
        <w:rFonts w:hint="default"/>
        <w:lang w:val="en-US" w:eastAsia="en-US" w:bidi="ar-SA"/>
      </w:rPr>
    </w:lvl>
    <w:lvl w:ilvl="2" w:tplc="8CA65368">
      <w:numFmt w:val="bullet"/>
      <w:lvlText w:val="•"/>
      <w:lvlJc w:val="left"/>
      <w:pPr>
        <w:ind w:left="2400" w:hanging="183"/>
      </w:pPr>
      <w:rPr>
        <w:rFonts w:hint="default"/>
        <w:lang w:val="en-US" w:eastAsia="en-US" w:bidi="ar-SA"/>
      </w:rPr>
    </w:lvl>
    <w:lvl w:ilvl="3" w:tplc="1E1A35EC">
      <w:numFmt w:val="bullet"/>
      <w:lvlText w:val="•"/>
      <w:lvlJc w:val="left"/>
      <w:pPr>
        <w:ind w:left="3450" w:hanging="183"/>
      </w:pPr>
      <w:rPr>
        <w:rFonts w:hint="default"/>
        <w:lang w:val="en-US" w:eastAsia="en-US" w:bidi="ar-SA"/>
      </w:rPr>
    </w:lvl>
    <w:lvl w:ilvl="4" w:tplc="16506FDC">
      <w:numFmt w:val="bullet"/>
      <w:lvlText w:val="•"/>
      <w:lvlJc w:val="left"/>
      <w:pPr>
        <w:ind w:left="4500" w:hanging="183"/>
      </w:pPr>
      <w:rPr>
        <w:rFonts w:hint="default"/>
        <w:lang w:val="en-US" w:eastAsia="en-US" w:bidi="ar-SA"/>
      </w:rPr>
    </w:lvl>
    <w:lvl w:ilvl="5" w:tplc="CE8EB410">
      <w:numFmt w:val="bullet"/>
      <w:lvlText w:val="•"/>
      <w:lvlJc w:val="left"/>
      <w:pPr>
        <w:ind w:left="5550" w:hanging="183"/>
      </w:pPr>
      <w:rPr>
        <w:rFonts w:hint="default"/>
        <w:lang w:val="en-US" w:eastAsia="en-US" w:bidi="ar-SA"/>
      </w:rPr>
    </w:lvl>
    <w:lvl w:ilvl="6" w:tplc="3CB2DE1E">
      <w:numFmt w:val="bullet"/>
      <w:lvlText w:val="•"/>
      <w:lvlJc w:val="left"/>
      <w:pPr>
        <w:ind w:left="6600" w:hanging="183"/>
      </w:pPr>
      <w:rPr>
        <w:rFonts w:hint="default"/>
        <w:lang w:val="en-US" w:eastAsia="en-US" w:bidi="ar-SA"/>
      </w:rPr>
    </w:lvl>
    <w:lvl w:ilvl="7" w:tplc="B57271D2">
      <w:numFmt w:val="bullet"/>
      <w:lvlText w:val="•"/>
      <w:lvlJc w:val="left"/>
      <w:pPr>
        <w:ind w:left="7650" w:hanging="183"/>
      </w:pPr>
      <w:rPr>
        <w:rFonts w:hint="default"/>
        <w:lang w:val="en-US" w:eastAsia="en-US" w:bidi="ar-SA"/>
      </w:rPr>
    </w:lvl>
    <w:lvl w:ilvl="8" w:tplc="10AE29A6">
      <w:numFmt w:val="bullet"/>
      <w:lvlText w:val="•"/>
      <w:lvlJc w:val="left"/>
      <w:pPr>
        <w:ind w:left="8700" w:hanging="183"/>
      </w:pPr>
      <w:rPr>
        <w:rFonts w:hint="default"/>
        <w:lang w:val="en-US" w:eastAsia="en-US" w:bidi="ar-SA"/>
      </w:rPr>
    </w:lvl>
  </w:abstractNum>
  <w:abstractNum w:abstractNumId="2" w15:restartNumberingAfterBreak="0">
    <w:nsid w:val="6AD23961"/>
    <w:multiLevelType w:val="hybridMultilevel"/>
    <w:tmpl w:val="E8361BDC"/>
    <w:lvl w:ilvl="0" w:tplc="0792AE88">
      <w:start w:val="8"/>
      <w:numFmt w:val="decimal"/>
      <w:lvlText w:val="%1."/>
      <w:lvlJc w:val="left"/>
      <w:pPr>
        <w:ind w:left="290" w:hanging="183"/>
        <w:jc w:val="left"/>
      </w:pPr>
      <w:rPr>
        <w:rFonts w:ascii="Liberation Sans Narrow" w:eastAsia="Liberation Sans Narrow" w:hAnsi="Liberation Sans Narrow" w:cs="Liberation Sans Narrow" w:hint="default"/>
        <w:b/>
        <w:bCs/>
        <w:w w:val="99"/>
        <w:sz w:val="20"/>
        <w:szCs w:val="20"/>
        <w:lang w:val="en-US" w:eastAsia="en-US" w:bidi="ar-SA"/>
      </w:rPr>
    </w:lvl>
    <w:lvl w:ilvl="1" w:tplc="2CAADF26">
      <w:numFmt w:val="bullet"/>
      <w:lvlText w:val="•"/>
      <w:lvlJc w:val="left"/>
      <w:pPr>
        <w:ind w:left="1350" w:hanging="183"/>
      </w:pPr>
      <w:rPr>
        <w:rFonts w:hint="default"/>
        <w:lang w:val="en-US" w:eastAsia="en-US" w:bidi="ar-SA"/>
      </w:rPr>
    </w:lvl>
    <w:lvl w:ilvl="2" w:tplc="64940B9A">
      <w:numFmt w:val="bullet"/>
      <w:lvlText w:val="•"/>
      <w:lvlJc w:val="left"/>
      <w:pPr>
        <w:ind w:left="2400" w:hanging="183"/>
      </w:pPr>
      <w:rPr>
        <w:rFonts w:hint="default"/>
        <w:lang w:val="en-US" w:eastAsia="en-US" w:bidi="ar-SA"/>
      </w:rPr>
    </w:lvl>
    <w:lvl w:ilvl="3" w:tplc="756A04C6">
      <w:numFmt w:val="bullet"/>
      <w:lvlText w:val="•"/>
      <w:lvlJc w:val="left"/>
      <w:pPr>
        <w:ind w:left="3450" w:hanging="183"/>
      </w:pPr>
      <w:rPr>
        <w:rFonts w:hint="default"/>
        <w:lang w:val="en-US" w:eastAsia="en-US" w:bidi="ar-SA"/>
      </w:rPr>
    </w:lvl>
    <w:lvl w:ilvl="4" w:tplc="9B0CB7AE">
      <w:numFmt w:val="bullet"/>
      <w:lvlText w:val="•"/>
      <w:lvlJc w:val="left"/>
      <w:pPr>
        <w:ind w:left="4500" w:hanging="183"/>
      </w:pPr>
      <w:rPr>
        <w:rFonts w:hint="default"/>
        <w:lang w:val="en-US" w:eastAsia="en-US" w:bidi="ar-SA"/>
      </w:rPr>
    </w:lvl>
    <w:lvl w:ilvl="5" w:tplc="23E0D52E">
      <w:numFmt w:val="bullet"/>
      <w:lvlText w:val="•"/>
      <w:lvlJc w:val="left"/>
      <w:pPr>
        <w:ind w:left="5550" w:hanging="183"/>
      </w:pPr>
      <w:rPr>
        <w:rFonts w:hint="default"/>
        <w:lang w:val="en-US" w:eastAsia="en-US" w:bidi="ar-SA"/>
      </w:rPr>
    </w:lvl>
    <w:lvl w:ilvl="6" w:tplc="CB6A2C14">
      <w:numFmt w:val="bullet"/>
      <w:lvlText w:val="•"/>
      <w:lvlJc w:val="left"/>
      <w:pPr>
        <w:ind w:left="6600" w:hanging="183"/>
      </w:pPr>
      <w:rPr>
        <w:rFonts w:hint="default"/>
        <w:lang w:val="en-US" w:eastAsia="en-US" w:bidi="ar-SA"/>
      </w:rPr>
    </w:lvl>
    <w:lvl w:ilvl="7" w:tplc="81A2CAC8">
      <w:numFmt w:val="bullet"/>
      <w:lvlText w:val="•"/>
      <w:lvlJc w:val="left"/>
      <w:pPr>
        <w:ind w:left="7650" w:hanging="183"/>
      </w:pPr>
      <w:rPr>
        <w:rFonts w:hint="default"/>
        <w:lang w:val="en-US" w:eastAsia="en-US" w:bidi="ar-SA"/>
      </w:rPr>
    </w:lvl>
    <w:lvl w:ilvl="8" w:tplc="FFE6A9E4">
      <w:numFmt w:val="bullet"/>
      <w:lvlText w:val="•"/>
      <w:lvlJc w:val="left"/>
      <w:pPr>
        <w:ind w:left="8700" w:hanging="183"/>
      </w:pPr>
      <w:rPr>
        <w:rFonts w:hint="default"/>
        <w:lang w:val="en-US" w:eastAsia="en-US" w:bidi="ar-SA"/>
      </w:rPr>
    </w:lvl>
  </w:abstractNum>
  <w:num w:numId="1" w16cid:durableId="1631280434">
    <w:abstractNumId w:val="2"/>
  </w:num>
  <w:num w:numId="2" w16cid:durableId="105270313">
    <w:abstractNumId w:val="1"/>
  </w:num>
  <w:num w:numId="3" w16cid:durableId="2586855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1MjA0tDQ1MzQ0NzRT0lEKTi0uzszPAykwrAUAbTM+MCwAAAA="/>
  </w:docVars>
  <w:rsids>
    <w:rsidRoot w:val="00895E35"/>
    <w:rsid w:val="00070AEE"/>
    <w:rsid w:val="000A673E"/>
    <w:rsid w:val="0016717E"/>
    <w:rsid w:val="002B74F6"/>
    <w:rsid w:val="002D7740"/>
    <w:rsid w:val="003E01A7"/>
    <w:rsid w:val="00561476"/>
    <w:rsid w:val="00656105"/>
    <w:rsid w:val="00726A26"/>
    <w:rsid w:val="00895E35"/>
    <w:rsid w:val="00940304"/>
    <w:rsid w:val="009B51C5"/>
    <w:rsid w:val="00BC41DD"/>
    <w:rsid w:val="00BD2897"/>
    <w:rsid w:val="00D66666"/>
    <w:rsid w:val="00DB020C"/>
    <w:rsid w:val="00DB41F6"/>
    <w:rsid w:val="00E3270D"/>
    <w:rsid w:val="00E76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EFC490"/>
  <w15:docId w15:val="{E1DC78DF-59FC-4C6D-9DFD-3097AD131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95E35"/>
    <w:rPr>
      <w:rFonts w:ascii="Liberation Sans Narrow" w:eastAsia="Liberation Sans Narrow" w:hAnsi="Liberation Sans Narrow" w:cs="Liberation Sans Narrow"/>
    </w:rPr>
  </w:style>
  <w:style w:type="paragraph" w:styleId="Heading1">
    <w:name w:val="heading 1"/>
    <w:basedOn w:val="Normal"/>
    <w:uiPriority w:val="1"/>
    <w:qFormat/>
    <w:rsid w:val="00895E35"/>
    <w:pPr>
      <w:spacing w:before="1"/>
      <w:ind w:left="295" w:right="2683"/>
      <w:jc w:val="center"/>
      <w:outlineLvl w:val="0"/>
    </w:pPr>
    <w:rPr>
      <w:rFonts w:ascii="Arial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895E35"/>
    <w:rPr>
      <w:b/>
      <w:bCs/>
      <w:sz w:val="20"/>
      <w:szCs w:val="20"/>
    </w:rPr>
  </w:style>
  <w:style w:type="paragraph" w:styleId="Title">
    <w:name w:val="Title"/>
    <w:basedOn w:val="Normal"/>
    <w:uiPriority w:val="1"/>
    <w:qFormat/>
    <w:rsid w:val="00895E35"/>
    <w:pPr>
      <w:spacing w:before="83"/>
      <w:ind w:left="1673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rsid w:val="00895E35"/>
    <w:pPr>
      <w:spacing w:before="99"/>
      <w:ind w:left="290" w:hanging="184"/>
    </w:pPr>
  </w:style>
  <w:style w:type="paragraph" w:customStyle="1" w:styleId="TableParagraph">
    <w:name w:val="Table Paragraph"/>
    <w:basedOn w:val="Normal"/>
    <w:uiPriority w:val="1"/>
    <w:qFormat/>
    <w:rsid w:val="00895E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2</Words>
  <Characters>982</Characters>
  <Application>Microsoft Office Word</Application>
  <DocSecurity>0</DocSecurity>
  <Lines>8</Lines>
  <Paragraphs>2</Paragraphs>
  <ScaleCrop>false</ScaleCrop>
  <Company/>
  <LinksUpToDate>false</LinksUpToDate>
  <CharactersWithSpaces>1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IT - PACL 1</dc:creator>
  <cp:lastModifiedBy>Swaminathan Ramabadran</cp:lastModifiedBy>
  <cp:revision>4</cp:revision>
  <cp:lastPrinted>2022-05-20T11:35:00Z</cp:lastPrinted>
  <dcterms:created xsi:type="dcterms:W3CDTF">2025-02-24T11:44:00Z</dcterms:created>
  <dcterms:modified xsi:type="dcterms:W3CDTF">2025-09-11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16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10-06T00:00:00Z</vt:filetime>
  </property>
  <property fmtid="{D5CDD505-2E9C-101B-9397-08002B2CF9AE}" pid="5" name="GrammarlyDocumentId">
    <vt:lpwstr>df002a47ecac3d1183acc403d623c3eb8bf2baa35485c48b0da5ed697bb79b33</vt:lpwstr>
  </property>
</Properties>
</file>